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F4436" w14:textId="482FD1D5" w:rsidR="008D2236" w:rsidRDefault="008D2236" w:rsidP="008D2236"/>
    <w:p w14:paraId="6D91C0F0" w14:textId="77777777" w:rsidR="005A41F1" w:rsidRDefault="005A41F1" w:rsidP="008D2236"/>
    <w:tbl>
      <w:tblPr>
        <w:tblStyle w:val="TableGrid"/>
        <w:tblW w:w="0" w:type="auto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shd w:val="pct10" w:color="auto" w:fill="auto"/>
        <w:tblLook w:val="04A0" w:firstRow="1" w:lastRow="0" w:firstColumn="1" w:lastColumn="0" w:noHBand="0" w:noVBand="1"/>
      </w:tblPr>
      <w:tblGrid>
        <w:gridCol w:w="8999"/>
      </w:tblGrid>
      <w:tr w:rsidR="008D2236" w14:paraId="426FA417" w14:textId="77777777" w:rsidTr="008D2236">
        <w:tc>
          <w:tcPr>
            <w:tcW w:w="9019" w:type="dxa"/>
            <w:shd w:val="pct10" w:color="auto" w:fill="auto"/>
          </w:tcPr>
          <w:p w14:paraId="4C887106" w14:textId="10ABDF67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Dear Candidate,</w:t>
            </w:r>
          </w:p>
          <w:p w14:paraId="2CA63482" w14:textId="77777777" w:rsidR="008D2236" w:rsidRPr="008D2236" w:rsidRDefault="008D2236" w:rsidP="008D2236">
            <w:pPr>
              <w:rPr>
                <w:i/>
              </w:rPr>
            </w:pPr>
          </w:p>
          <w:p w14:paraId="2964CB86" w14:textId="3B1252E2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It’s our pleasure to invite you</w:t>
            </w:r>
            <w:r w:rsidR="00331C7B">
              <w:rPr>
                <w:i/>
              </w:rPr>
              <w:t xml:space="preserve"> to </w:t>
            </w:r>
            <w:r w:rsidR="0074426A">
              <w:rPr>
                <w:i/>
              </w:rPr>
              <w:t>perform a test set g</w:t>
            </w:r>
            <w:r w:rsidRPr="008D2236">
              <w:rPr>
                <w:i/>
              </w:rPr>
              <w:t xml:space="preserve">iven below. Please use </w:t>
            </w:r>
            <w:r w:rsidR="00331C7B">
              <w:rPr>
                <w:i/>
              </w:rPr>
              <w:t xml:space="preserve">any </w:t>
            </w:r>
            <w:r w:rsidR="00331C7B" w:rsidRPr="008D2236">
              <w:rPr>
                <w:i/>
              </w:rPr>
              <w:t xml:space="preserve">IDE </w:t>
            </w:r>
            <w:r w:rsidR="00331C7B">
              <w:rPr>
                <w:i/>
              </w:rPr>
              <w:t>at your choice</w:t>
            </w:r>
            <w:r w:rsidRPr="008D2236">
              <w:rPr>
                <w:i/>
              </w:rPr>
              <w:t>. The</w:t>
            </w:r>
            <w:r w:rsidR="00331C7B">
              <w:rPr>
                <w:i/>
              </w:rPr>
              <w:t xml:space="preserve"> source code</w:t>
            </w:r>
            <w:r w:rsidRPr="008D2236">
              <w:rPr>
                <w:i/>
              </w:rPr>
              <w:t xml:space="preserve"> result </w:t>
            </w:r>
            <w:r w:rsidR="00331C7B">
              <w:rPr>
                <w:i/>
              </w:rPr>
              <w:t xml:space="preserve">(including photos, assets, etc.) </w:t>
            </w:r>
            <w:r w:rsidRPr="008D2236">
              <w:rPr>
                <w:i/>
              </w:rPr>
              <w:t xml:space="preserve">should be zipped and return to our Technical Recruiter via email. </w:t>
            </w:r>
          </w:p>
          <w:p w14:paraId="4CC0075A" w14:textId="77777777" w:rsidR="008D2236" w:rsidRPr="008D2236" w:rsidRDefault="008D2236" w:rsidP="008D2236">
            <w:pPr>
              <w:rPr>
                <w:i/>
              </w:rPr>
            </w:pPr>
          </w:p>
          <w:p w14:paraId="1AE08D14" w14:textId="682CB575" w:rsidR="008D2236" w:rsidRDefault="00527BD0" w:rsidP="008D2236">
            <w:pPr>
              <w:rPr>
                <w:i/>
              </w:rPr>
            </w:pPr>
            <w:r>
              <w:rPr>
                <w:i/>
              </w:rPr>
              <w:t>Though we do not limit the timing, we estimate that i</w:t>
            </w:r>
            <w:r w:rsidR="008D2236" w:rsidRPr="008D2236">
              <w:rPr>
                <w:i/>
              </w:rPr>
              <w:t xml:space="preserve">t may take you </w:t>
            </w:r>
            <w:r w:rsidR="00B66A00">
              <w:rPr>
                <w:i/>
              </w:rPr>
              <w:t>4</w:t>
            </w:r>
            <w:r w:rsidR="008D2236" w:rsidRPr="008D2236">
              <w:rPr>
                <w:i/>
              </w:rPr>
              <w:t xml:space="preserve"> hours to complete </w:t>
            </w:r>
            <w:r w:rsidR="003745CF">
              <w:rPr>
                <w:i/>
              </w:rPr>
              <w:t>the</w:t>
            </w:r>
            <w:r w:rsidR="008D2236" w:rsidRPr="008D2236">
              <w:rPr>
                <w:i/>
              </w:rPr>
              <w:t xml:space="preserve"> task. </w:t>
            </w:r>
          </w:p>
          <w:p w14:paraId="2F7A7C81" w14:textId="77777777" w:rsidR="008B73A3" w:rsidRPr="008D2236" w:rsidRDefault="008B73A3" w:rsidP="008D2236">
            <w:pPr>
              <w:rPr>
                <w:i/>
              </w:rPr>
            </w:pPr>
          </w:p>
          <w:p w14:paraId="0D63A2F7" w14:textId="5D096356" w:rsidR="008D2236" w:rsidRP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 xml:space="preserve">Thank you and </w:t>
            </w:r>
            <w:r w:rsidR="00331C7B">
              <w:rPr>
                <w:i/>
              </w:rPr>
              <w:t xml:space="preserve">we </w:t>
            </w:r>
            <w:r w:rsidRPr="008D2236">
              <w:rPr>
                <w:i/>
              </w:rPr>
              <w:t xml:space="preserve">look forward to review </w:t>
            </w:r>
            <w:r w:rsidR="0074426A">
              <w:rPr>
                <w:i/>
              </w:rPr>
              <w:t>the result</w:t>
            </w:r>
            <w:r w:rsidRPr="008D2236">
              <w:rPr>
                <w:i/>
              </w:rPr>
              <w:t>!</w:t>
            </w:r>
          </w:p>
        </w:tc>
      </w:tr>
    </w:tbl>
    <w:p w14:paraId="7E2192EE" w14:textId="0BA3B692" w:rsidR="00A62989" w:rsidRDefault="00A62989" w:rsidP="00A62989">
      <w:pPr>
        <w:pStyle w:val="Heading1"/>
        <w:spacing w:before="0" w:line="240" w:lineRule="auto"/>
      </w:pPr>
    </w:p>
    <w:p w14:paraId="229FAA6D" w14:textId="77777777" w:rsidR="005A41F1" w:rsidRPr="005A41F1" w:rsidRDefault="005A41F1" w:rsidP="005A41F1"/>
    <w:p w14:paraId="2C6B0904" w14:textId="5CD989BC" w:rsidR="00C02DC2" w:rsidRPr="00AD17D7" w:rsidRDefault="00BB3DEE" w:rsidP="009D2629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AD17D7">
        <w:rPr>
          <w:rFonts w:ascii="Times New Roman" w:hAnsi="Times New Roman" w:cs="Times New Roman"/>
        </w:rPr>
        <w:t>H</w:t>
      </w:r>
      <w:r w:rsidR="00146E39" w:rsidRPr="00AD17D7">
        <w:rPr>
          <w:rFonts w:ascii="Times New Roman" w:hAnsi="Times New Roman" w:cs="Times New Roman"/>
        </w:rPr>
        <w:t>tmlDesign</w:t>
      </w:r>
      <w:proofErr w:type="spellEnd"/>
      <w:r w:rsidR="00AD17D7" w:rsidRPr="00AD17D7">
        <w:rPr>
          <w:rFonts w:ascii="Times New Roman" w:hAnsi="Times New Roman" w:cs="Times New Roman"/>
        </w:rPr>
        <w:t xml:space="preserve"> Task</w:t>
      </w:r>
    </w:p>
    <w:p w14:paraId="715E1EA5" w14:textId="77777777" w:rsidR="00BF7A08" w:rsidRPr="00AD17D7" w:rsidRDefault="00BF7A08" w:rsidP="00BF7A08">
      <w:pPr>
        <w:rPr>
          <w:rFonts w:ascii="Times New Roman" w:hAnsi="Times New Roman" w:cs="Times New Roman"/>
        </w:rPr>
      </w:pPr>
    </w:p>
    <w:p w14:paraId="06297FDC" w14:textId="77777777" w:rsidR="00AC75BC" w:rsidRPr="00AD17D7" w:rsidRDefault="00AC75BC">
      <w:pPr>
        <w:rPr>
          <w:rFonts w:ascii="Times New Roman" w:hAnsi="Times New Roman" w:cs="Times New Roman"/>
          <w:b/>
          <w:sz w:val="24"/>
          <w:szCs w:val="24"/>
        </w:rPr>
      </w:pPr>
      <w:r w:rsidRPr="00AD17D7">
        <w:rPr>
          <w:rFonts w:ascii="Times New Roman" w:hAnsi="Times New Roman" w:cs="Times New Roman"/>
          <w:b/>
          <w:color w:val="464646"/>
          <w:sz w:val="24"/>
          <w:szCs w:val="24"/>
          <w:lang w:val="en"/>
        </w:rPr>
        <w:t>Modify index.html so that it reflects the given design.</w:t>
      </w:r>
      <w:r w:rsidRPr="00AD17D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0DE97B" w14:textId="7EDEDF78" w:rsidR="00AC75BC" w:rsidRPr="00AD17D7" w:rsidRDefault="00322C08">
      <w:p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Task description</w:t>
      </w:r>
    </w:p>
    <w:p w14:paraId="0E57736D" w14:textId="09F422E8" w:rsidR="009A09E7" w:rsidRPr="00AD17D7" w:rsidRDefault="00322C08" w:rsidP="009D2B05">
      <w:pPr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A small digital agency asked you to create a landing page for them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 xml:space="preserve"> (image </w:t>
      </w:r>
      <w:r w:rsidR="001908EA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in the next page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)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. They have sent over a design, all graphical assets and content of the page. Your task is to modify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>
        <w:rPr>
          <w:rStyle w:val="HTMLTypewriter"/>
          <w:rFonts w:eastAsia="Calibri"/>
          <w:color w:val="464646"/>
          <w:lang w:val="en"/>
        </w:rPr>
        <w:t>index.html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(you can add extra files if needed) so that it reflects the given design. The details are specified below</w:t>
      </w:r>
      <w:r w:rsidR="0069529F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:</w:t>
      </w:r>
    </w:p>
    <w:p w14:paraId="75EBD4D3" w14:textId="3ADB6F10" w:rsidR="0069529F" w:rsidRPr="00AD17D7" w:rsidRDefault="0069529F" w:rsidP="006952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Use the provided font for texts</w:t>
      </w:r>
    </w:p>
    <w:p w14:paraId="2F3AD938" w14:textId="2D108C74" w:rsidR="0069529F" w:rsidRPr="00AD17D7" w:rsidRDefault="0069529F" w:rsidP="006952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Check the preview image for other information like font-size, color …</w:t>
      </w:r>
    </w:p>
    <w:p w14:paraId="2B5F9F7E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667C3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should:</w:t>
      </w:r>
    </w:p>
    <w:p w14:paraId="6F776626" w14:textId="77777777" w:rsidR="009A09E7" w:rsidRPr="00AD17D7" w:rsidRDefault="009A09E7" w:rsidP="009A09E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Be written in HTML5</w:t>
      </w:r>
    </w:p>
    <w:p w14:paraId="7AE3CED2" w14:textId="0EFEAA55" w:rsidR="009A09E7" w:rsidRDefault="009A09E7" w:rsidP="0085493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9B6228">
        <w:rPr>
          <w:rFonts w:ascii="Times New Roman" w:hAnsi="Times New Roman" w:cs="Times New Roman"/>
          <w:color w:val="464646"/>
          <w:sz w:val="24"/>
          <w:szCs w:val="24"/>
          <w:lang w:val="en"/>
        </w:rPr>
        <w:t>Be compressed in a .zip file containing the index.html file</w:t>
      </w:r>
    </w:p>
    <w:p w14:paraId="5AD92996" w14:textId="77777777" w:rsidR="009B6228" w:rsidRPr="009B6228" w:rsidRDefault="009B6228" w:rsidP="009B6228">
      <w:pPr>
        <w:pStyle w:val="ListParagraph"/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</w:p>
    <w:p w14:paraId="10824055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does not have to be pixel-perfect.</w:t>
      </w:r>
    </w:p>
    <w:p w14:paraId="0F9C9167" w14:textId="77777777" w:rsidR="009A09E7" w:rsidRPr="00AD17D7" w:rsidRDefault="009A09E7">
      <w:pPr>
        <w:rPr>
          <w:rFonts w:ascii="Times New Roman" w:hAnsi="Times New Roman" w:cs="Times New Roman"/>
          <w:b/>
          <w:sz w:val="24"/>
          <w:szCs w:val="24"/>
        </w:rPr>
      </w:pPr>
    </w:p>
    <w:p w14:paraId="6065C3F1" w14:textId="276849AD" w:rsidR="009D2629" w:rsidRDefault="00A52915">
      <w:r>
        <w:rPr>
          <w:noProof/>
        </w:rPr>
        <w:lastRenderedPageBreak/>
        <w:drawing>
          <wp:inline distT="0" distB="0" distL="0" distR="0" wp14:anchorId="1AA9FB76" wp14:editId="2C430792">
            <wp:extent cx="5733415" cy="71628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7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F33B5" w14:textId="77777777" w:rsidR="009D2629" w:rsidRDefault="009D2629">
      <w:r>
        <w:br w:type="page"/>
      </w:r>
    </w:p>
    <w:p w14:paraId="6D7C4CA3" w14:textId="4B617ACF" w:rsidR="00C17F6D" w:rsidRDefault="009D2629" w:rsidP="00C17F6D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ogic</w:t>
      </w:r>
      <w:r w:rsidRPr="00AD17D7">
        <w:rPr>
          <w:rFonts w:ascii="Times New Roman" w:hAnsi="Times New Roman" w:cs="Times New Roman"/>
        </w:rPr>
        <w:t xml:space="preserve"> Task</w:t>
      </w:r>
    </w:p>
    <w:p w14:paraId="75B136CE" w14:textId="77777777" w:rsidR="00C17F6D" w:rsidRPr="00C17F6D" w:rsidRDefault="00C17F6D" w:rsidP="00C17F6D"/>
    <w:p w14:paraId="0B6158CD" w14:textId="1283CB69" w:rsidR="00167059" w:rsidRPr="00B66A00" w:rsidRDefault="00042609" w:rsidP="00C80957">
      <w:p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>The client has a search page</w:t>
      </w:r>
      <w:r w:rsidR="00F17EC5" w:rsidRPr="00B66A00">
        <w:rPr>
          <w:rFonts w:ascii="Times New Roman" w:hAnsi="Times New Roman" w:cs="Times New Roman"/>
          <w:sz w:val="24"/>
        </w:rPr>
        <w:t xml:space="preserve"> with a search box for </w:t>
      </w:r>
      <w:proofErr w:type="spellStart"/>
      <w:r w:rsidR="00F17EC5" w:rsidRPr="00B66A00">
        <w:rPr>
          <w:rFonts w:ascii="Times New Roman" w:hAnsi="Times New Roman" w:cs="Times New Roman"/>
          <w:sz w:val="24"/>
        </w:rPr>
        <w:t>inputing</w:t>
      </w:r>
      <w:proofErr w:type="spellEnd"/>
      <w:r w:rsidR="00F17EC5" w:rsidRPr="00B66A00">
        <w:rPr>
          <w:rFonts w:ascii="Times New Roman" w:hAnsi="Times New Roman" w:cs="Times New Roman"/>
          <w:sz w:val="24"/>
        </w:rPr>
        <w:t xml:space="preserve"> search content and a body for displaying the result.</w:t>
      </w:r>
      <w:r w:rsidR="0016723F" w:rsidRPr="00B66A00">
        <w:rPr>
          <w:rFonts w:ascii="Times New Roman" w:hAnsi="Times New Roman" w:cs="Times New Roman"/>
          <w:sz w:val="24"/>
        </w:rPr>
        <w:t xml:space="preserve"> The client wants the search function on the page to work like the description below:</w:t>
      </w:r>
    </w:p>
    <w:p w14:paraId="3F9494C8" w14:textId="05A86DEF" w:rsidR="00651027" w:rsidRPr="00B66A00" w:rsidRDefault="0016723F" w:rsidP="0065102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 xml:space="preserve">It should work like </w:t>
      </w:r>
      <w:r w:rsidR="00CB5B30" w:rsidRPr="00B66A00">
        <w:rPr>
          <w:rFonts w:ascii="Times New Roman" w:hAnsi="Times New Roman" w:cs="Times New Roman"/>
          <w:sz w:val="24"/>
        </w:rPr>
        <w:t>the</w:t>
      </w:r>
      <w:r w:rsidRPr="00B66A00">
        <w:rPr>
          <w:rFonts w:ascii="Times New Roman" w:hAnsi="Times New Roman" w:cs="Times New Roman"/>
          <w:sz w:val="24"/>
        </w:rPr>
        <w:t xml:space="preserve"> smart search, that means</w:t>
      </w:r>
      <w:r w:rsidR="00CB1F74" w:rsidRPr="00B66A00">
        <w:rPr>
          <w:rFonts w:ascii="Times New Roman" w:hAnsi="Times New Roman" w:cs="Times New Roman"/>
          <w:sz w:val="24"/>
        </w:rPr>
        <w:t xml:space="preserve"> the result will </w:t>
      </w:r>
      <w:r w:rsidR="006D4268" w:rsidRPr="00B66A00">
        <w:rPr>
          <w:rFonts w:ascii="Times New Roman" w:hAnsi="Times New Roman" w:cs="Times New Roman"/>
          <w:sz w:val="24"/>
        </w:rPr>
        <w:t xml:space="preserve">be </w:t>
      </w:r>
      <w:r w:rsidR="00651027" w:rsidRPr="00B66A00">
        <w:rPr>
          <w:rFonts w:ascii="Times New Roman" w:hAnsi="Times New Roman" w:cs="Times New Roman"/>
          <w:sz w:val="24"/>
        </w:rPr>
        <w:t xml:space="preserve">shown </w:t>
      </w:r>
      <w:r w:rsidR="00A23D4E" w:rsidRPr="00B66A00">
        <w:rPr>
          <w:rFonts w:ascii="Times New Roman" w:hAnsi="Times New Roman" w:cs="Times New Roman"/>
          <w:sz w:val="24"/>
        </w:rPr>
        <w:t xml:space="preserve">while users are typing. </w:t>
      </w:r>
      <w:r w:rsidR="005274D0">
        <w:rPr>
          <w:rFonts w:ascii="Times New Roman" w:hAnsi="Times New Roman" w:cs="Times New Roman"/>
          <w:sz w:val="24"/>
        </w:rPr>
        <w:t xml:space="preserve">To prevent sending too much unnecessary request to the </w:t>
      </w:r>
      <w:proofErr w:type="spellStart"/>
      <w:r w:rsidR="005274D0">
        <w:rPr>
          <w:rFonts w:ascii="Times New Roman" w:hAnsi="Times New Roman" w:cs="Times New Roman"/>
          <w:sz w:val="24"/>
        </w:rPr>
        <w:t>api</w:t>
      </w:r>
      <w:proofErr w:type="spellEnd"/>
      <w:r w:rsidR="005274D0">
        <w:rPr>
          <w:rFonts w:ascii="Times New Roman" w:hAnsi="Times New Roman" w:cs="Times New Roman"/>
          <w:sz w:val="24"/>
        </w:rPr>
        <w:t xml:space="preserve"> server, we should call the search </w:t>
      </w:r>
      <w:proofErr w:type="spellStart"/>
      <w:r w:rsidR="005274D0">
        <w:rPr>
          <w:rFonts w:ascii="Times New Roman" w:hAnsi="Times New Roman" w:cs="Times New Roman"/>
          <w:sz w:val="24"/>
        </w:rPr>
        <w:t>api</w:t>
      </w:r>
      <w:proofErr w:type="spellEnd"/>
      <w:r w:rsidR="005274D0">
        <w:rPr>
          <w:rFonts w:ascii="Times New Roman" w:hAnsi="Times New Roman" w:cs="Times New Roman"/>
          <w:sz w:val="24"/>
        </w:rPr>
        <w:t xml:space="preserve"> after users stop typing in 3 seconds</w:t>
      </w:r>
    </w:p>
    <w:p w14:paraId="13B2A9FC" w14:textId="3615F634" w:rsidR="005A41F1" w:rsidRPr="00B66A00" w:rsidRDefault="00B20590">
      <w:p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>Your task is creating the search page,</w:t>
      </w:r>
      <w:r w:rsidR="002058FA" w:rsidRPr="00B66A00">
        <w:rPr>
          <w:rFonts w:ascii="Times New Roman" w:hAnsi="Times New Roman" w:cs="Times New Roman"/>
          <w:sz w:val="24"/>
        </w:rPr>
        <w:t xml:space="preserve"> and</w:t>
      </w:r>
      <w:r w:rsidRPr="00B66A00">
        <w:rPr>
          <w:rFonts w:ascii="Times New Roman" w:hAnsi="Times New Roman" w:cs="Times New Roman"/>
          <w:sz w:val="24"/>
        </w:rPr>
        <w:t xml:space="preserve"> you are not allowed to use any libraries or frameworks, only using native </w:t>
      </w:r>
      <w:proofErr w:type="spellStart"/>
      <w:r w:rsidRPr="00B66A00">
        <w:rPr>
          <w:rFonts w:ascii="Times New Roman" w:hAnsi="Times New Roman" w:cs="Times New Roman"/>
          <w:sz w:val="24"/>
        </w:rPr>
        <w:t>javascript</w:t>
      </w:r>
      <w:proofErr w:type="spellEnd"/>
      <w:r w:rsidRPr="00B66A00">
        <w:rPr>
          <w:rFonts w:ascii="Times New Roman" w:hAnsi="Times New Roman" w:cs="Times New Roman"/>
          <w:sz w:val="24"/>
        </w:rPr>
        <w:t xml:space="preserve">. </w:t>
      </w:r>
      <w:r w:rsidRPr="00B66A00">
        <w:rPr>
          <w:rFonts w:ascii="Times New Roman" w:hAnsi="Times New Roman" w:cs="Times New Roman"/>
          <w:b/>
          <w:sz w:val="24"/>
        </w:rPr>
        <w:t>Your final result</w:t>
      </w:r>
      <w:r w:rsidRPr="00B66A00">
        <w:rPr>
          <w:rFonts w:ascii="Times New Roman" w:hAnsi="Times New Roman" w:cs="Times New Roman"/>
          <w:sz w:val="24"/>
        </w:rPr>
        <w:t xml:space="preserve"> should include some files: </w:t>
      </w:r>
      <w:r w:rsidRPr="00B66A00">
        <w:rPr>
          <w:rFonts w:ascii="Times New Roman" w:hAnsi="Times New Roman" w:cs="Times New Roman"/>
          <w:b/>
          <w:sz w:val="24"/>
        </w:rPr>
        <w:t xml:space="preserve">index.html, main.js, </w:t>
      </w:r>
      <w:proofErr w:type="spellStart"/>
      <w:proofErr w:type="gramStart"/>
      <w:r w:rsidRPr="00B66A00">
        <w:rPr>
          <w:rFonts w:ascii="Times New Roman" w:hAnsi="Times New Roman" w:cs="Times New Roman"/>
          <w:b/>
          <w:sz w:val="24"/>
        </w:rPr>
        <w:t>data.json</w:t>
      </w:r>
      <w:proofErr w:type="spellEnd"/>
      <w:proofErr w:type="gramEnd"/>
      <w:r w:rsidRPr="00B66A00">
        <w:rPr>
          <w:rFonts w:ascii="Times New Roman" w:hAnsi="Times New Roman" w:cs="Times New Roman"/>
          <w:sz w:val="24"/>
        </w:rPr>
        <w:t xml:space="preserve"> while index.html is used for displaying the search box and results, main.js is used for</w:t>
      </w:r>
      <w:r w:rsidR="00AF40C0" w:rsidRPr="00B66A00">
        <w:rPr>
          <w:rFonts w:ascii="Times New Roman" w:hAnsi="Times New Roman" w:cs="Times New Roman"/>
          <w:sz w:val="24"/>
        </w:rPr>
        <w:t xml:space="preserve"> </w:t>
      </w:r>
      <w:r w:rsidR="004267FE" w:rsidRPr="00B66A00">
        <w:rPr>
          <w:rFonts w:ascii="Times New Roman" w:hAnsi="Times New Roman" w:cs="Times New Roman"/>
          <w:sz w:val="24"/>
        </w:rPr>
        <w:t xml:space="preserve">the </w:t>
      </w:r>
      <w:r w:rsidR="00AF40C0" w:rsidRPr="00B66A00">
        <w:rPr>
          <w:rFonts w:ascii="Times New Roman" w:hAnsi="Times New Roman" w:cs="Times New Roman"/>
          <w:sz w:val="24"/>
        </w:rPr>
        <w:t>logic</w:t>
      </w:r>
      <w:r w:rsidRPr="00B66A00">
        <w:rPr>
          <w:rFonts w:ascii="Times New Roman" w:hAnsi="Times New Roman" w:cs="Times New Roman"/>
          <w:sz w:val="24"/>
        </w:rPr>
        <w:t xml:space="preserve"> search function, and </w:t>
      </w:r>
      <w:proofErr w:type="spellStart"/>
      <w:r w:rsidRPr="00B66A00">
        <w:rPr>
          <w:rFonts w:ascii="Times New Roman" w:hAnsi="Times New Roman" w:cs="Times New Roman"/>
          <w:sz w:val="24"/>
        </w:rPr>
        <w:t>data.json</w:t>
      </w:r>
      <w:proofErr w:type="spellEnd"/>
      <w:r w:rsidRPr="00B66A00">
        <w:rPr>
          <w:rFonts w:ascii="Times New Roman" w:hAnsi="Times New Roman" w:cs="Times New Roman"/>
          <w:sz w:val="24"/>
        </w:rPr>
        <w:t xml:space="preserve"> is used for mock data of the result</w:t>
      </w:r>
      <w:r w:rsidR="00C327FA" w:rsidRPr="00B66A00">
        <w:rPr>
          <w:rFonts w:ascii="Times New Roman" w:hAnsi="Times New Roman" w:cs="Times New Roman"/>
          <w:sz w:val="24"/>
        </w:rPr>
        <w:t xml:space="preserve"> from </w:t>
      </w:r>
      <w:r w:rsidR="004277DF">
        <w:rPr>
          <w:rFonts w:ascii="Times New Roman" w:hAnsi="Times New Roman" w:cs="Times New Roman"/>
          <w:sz w:val="24"/>
        </w:rPr>
        <w:t>the search</w:t>
      </w:r>
      <w:r w:rsidR="00C327FA" w:rsidRPr="00B66A00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327FA" w:rsidRPr="00B66A00">
        <w:rPr>
          <w:rFonts w:ascii="Times New Roman" w:hAnsi="Times New Roman" w:cs="Times New Roman"/>
          <w:sz w:val="24"/>
        </w:rPr>
        <w:t>api</w:t>
      </w:r>
      <w:proofErr w:type="spellEnd"/>
      <w:r w:rsidRPr="00B66A00">
        <w:rPr>
          <w:rFonts w:ascii="Times New Roman" w:hAnsi="Times New Roman" w:cs="Times New Roman"/>
          <w:sz w:val="24"/>
        </w:rPr>
        <w:t>.</w:t>
      </w:r>
      <w:r w:rsidR="00391B27" w:rsidRPr="00B66A00">
        <w:rPr>
          <w:rFonts w:ascii="Times New Roman" w:hAnsi="Times New Roman" w:cs="Times New Roman"/>
          <w:sz w:val="24"/>
        </w:rPr>
        <w:t xml:space="preserve"> The style and mock data for the page are not important, so</w:t>
      </w:r>
      <w:r w:rsidR="00BB46AC" w:rsidRPr="00B66A00">
        <w:rPr>
          <w:rFonts w:ascii="Times New Roman" w:hAnsi="Times New Roman" w:cs="Times New Roman"/>
          <w:sz w:val="24"/>
        </w:rPr>
        <w:t xml:space="preserve"> that</w:t>
      </w:r>
      <w:r w:rsidR="00391B27" w:rsidRPr="00B66A00">
        <w:rPr>
          <w:rFonts w:ascii="Times New Roman" w:hAnsi="Times New Roman" w:cs="Times New Roman"/>
          <w:sz w:val="24"/>
        </w:rPr>
        <w:t xml:space="preserve"> </w:t>
      </w:r>
      <w:bookmarkStart w:id="0" w:name="_GoBack"/>
      <w:bookmarkEnd w:id="0"/>
      <w:r w:rsidR="00391B27" w:rsidRPr="00B66A00">
        <w:rPr>
          <w:rFonts w:ascii="Times New Roman" w:hAnsi="Times New Roman" w:cs="Times New Roman"/>
          <w:sz w:val="24"/>
        </w:rPr>
        <w:t>it is up to you to choose.</w:t>
      </w:r>
    </w:p>
    <w:p w14:paraId="713D6536" w14:textId="5B60CEF6" w:rsidR="00D049FD" w:rsidRDefault="00D049FD"/>
    <w:p w14:paraId="15C35239" w14:textId="77777777" w:rsidR="00D049FD" w:rsidRDefault="00D049FD"/>
    <w:p w14:paraId="6B9E97FB" w14:textId="3E397491" w:rsid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3D39B1C6" w14:textId="3CE620DB" w:rsidR="00EA4658" w:rsidRP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i/>
          <w:color w:val="000000"/>
        </w:rPr>
      </w:pPr>
      <w:r>
        <w:rPr>
          <w:i/>
          <w:color w:val="000000"/>
        </w:rPr>
        <w:t>------------------------------------</w:t>
      </w:r>
      <w:r w:rsidRPr="00EA4658">
        <w:rPr>
          <w:i/>
          <w:color w:val="000000"/>
        </w:rPr>
        <w:t>End of the assignment</w:t>
      </w:r>
      <w:r>
        <w:rPr>
          <w:i/>
          <w:color w:val="000000"/>
        </w:rPr>
        <w:t>------------------------------------</w:t>
      </w:r>
    </w:p>
    <w:sectPr w:rsidR="00EA4658" w:rsidRPr="00EA4658" w:rsidSect="002A0BCC">
      <w:footerReference w:type="default" r:id="rId9"/>
      <w:pgSz w:w="11909" w:h="16834" w:code="9"/>
      <w:pgMar w:top="1152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3A5727" w14:textId="77777777" w:rsidR="00540E49" w:rsidRDefault="00540E49" w:rsidP="00BC251F">
      <w:pPr>
        <w:spacing w:after="0" w:line="240" w:lineRule="auto"/>
      </w:pPr>
      <w:r>
        <w:separator/>
      </w:r>
    </w:p>
  </w:endnote>
  <w:endnote w:type="continuationSeparator" w:id="0">
    <w:p w14:paraId="698205A3" w14:textId="77777777" w:rsidR="00540E49" w:rsidRDefault="00540E49" w:rsidP="00BC2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sz w:val="18"/>
        <w:szCs w:val="18"/>
      </w:rPr>
      <w:id w:val="-98368806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6941F" w14:textId="2A63199D" w:rsidR="00BC251F" w:rsidRPr="00BC251F" w:rsidRDefault="00BC251F" w:rsidP="00BC251F">
            <w:pPr>
              <w:pStyle w:val="Footer"/>
              <w:jc w:val="right"/>
              <w:rPr>
                <w:i/>
                <w:sz w:val="18"/>
                <w:szCs w:val="18"/>
              </w:rPr>
            </w:pPr>
            <w:r w:rsidRPr="00BC251F">
              <w:rPr>
                <w:i/>
                <w:sz w:val="18"/>
                <w:szCs w:val="18"/>
              </w:rPr>
              <w:t xml:space="preserve">Page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Pr="00BC251F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BC251F">
              <w:rPr>
                <w:i/>
                <w:sz w:val="18"/>
                <w:szCs w:val="18"/>
              </w:rPr>
              <w:t xml:space="preserve"> of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Pr="00BC251F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14:paraId="2F9A2262" w14:textId="77777777" w:rsidR="00BC251F" w:rsidRDefault="00BC2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B999A" w14:textId="77777777" w:rsidR="00540E49" w:rsidRDefault="00540E49" w:rsidP="00BC251F">
      <w:pPr>
        <w:spacing w:after="0" w:line="240" w:lineRule="auto"/>
      </w:pPr>
      <w:r>
        <w:separator/>
      </w:r>
    </w:p>
  </w:footnote>
  <w:footnote w:type="continuationSeparator" w:id="0">
    <w:p w14:paraId="4DCD65B8" w14:textId="77777777" w:rsidR="00540E49" w:rsidRDefault="00540E49" w:rsidP="00BC2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038A5"/>
    <w:multiLevelType w:val="hybridMultilevel"/>
    <w:tmpl w:val="EB70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711A8"/>
    <w:multiLevelType w:val="multilevel"/>
    <w:tmpl w:val="0B3C5B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8330AB4"/>
    <w:multiLevelType w:val="hybridMultilevel"/>
    <w:tmpl w:val="B6F8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60ECE"/>
    <w:multiLevelType w:val="hybridMultilevel"/>
    <w:tmpl w:val="62C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549E7"/>
    <w:multiLevelType w:val="hybridMultilevel"/>
    <w:tmpl w:val="2F4E2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F0785B"/>
    <w:multiLevelType w:val="multilevel"/>
    <w:tmpl w:val="39747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B47759"/>
    <w:multiLevelType w:val="multilevel"/>
    <w:tmpl w:val="BEFC6F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5F23F3"/>
    <w:multiLevelType w:val="multilevel"/>
    <w:tmpl w:val="A6DA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3M7AwNjU2MzBX0lEKTi0uzszPAykwrAUAK3++HiwAAAA="/>
  </w:docVars>
  <w:rsids>
    <w:rsidRoot w:val="00C02DC2"/>
    <w:rsid w:val="00042609"/>
    <w:rsid w:val="00043C36"/>
    <w:rsid w:val="000D2EEC"/>
    <w:rsid w:val="000D6AA9"/>
    <w:rsid w:val="000F0274"/>
    <w:rsid w:val="00146E39"/>
    <w:rsid w:val="00161568"/>
    <w:rsid w:val="00167059"/>
    <w:rsid w:val="0016723F"/>
    <w:rsid w:val="001908EA"/>
    <w:rsid w:val="002058FA"/>
    <w:rsid w:val="00217D92"/>
    <w:rsid w:val="002220A8"/>
    <w:rsid w:val="00266B29"/>
    <w:rsid w:val="002A0BCC"/>
    <w:rsid w:val="00314322"/>
    <w:rsid w:val="003169DD"/>
    <w:rsid w:val="00322C08"/>
    <w:rsid w:val="00331C7B"/>
    <w:rsid w:val="00353009"/>
    <w:rsid w:val="003635A1"/>
    <w:rsid w:val="003745CF"/>
    <w:rsid w:val="00391B27"/>
    <w:rsid w:val="003F3E85"/>
    <w:rsid w:val="004267FE"/>
    <w:rsid w:val="004277DF"/>
    <w:rsid w:val="0045037A"/>
    <w:rsid w:val="00454183"/>
    <w:rsid w:val="004804F8"/>
    <w:rsid w:val="004A0EEE"/>
    <w:rsid w:val="004C4202"/>
    <w:rsid w:val="005274D0"/>
    <w:rsid w:val="00527BD0"/>
    <w:rsid w:val="00531112"/>
    <w:rsid w:val="00540E49"/>
    <w:rsid w:val="00546CC3"/>
    <w:rsid w:val="005A41F1"/>
    <w:rsid w:val="005C2C89"/>
    <w:rsid w:val="005C4C2C"/>
    <w:rsid w:val="005C5F6F"/>
    <w:rsid w:val="00636917"/>
    <w:rsid w:val="006432FB"/>
    <w:rsid w:val="00651027"/>
    <w:rsid w:val="00654711"/>
    <w:rsid w:val="0069529F"/>
    <w:rsid w:val="006D2B29"/>
    <w:rsid w:val="006D4268"/>
    <w:rsid w:val="0074426A"/>
    <w:rsid w:val="007D29A7"/>
    <w:rsid w:val="007E0FBC"/>
    <w:rsid w:val="0080712A"/>
    <w:rsid w:val="00863FFE"/>
    <w:rsid w:val="008959DF"/>
    <w:rsid w:val="008B73A3"/>
    <w:rsid w:val="008D2236"/>
    <w:rsid w:val="009809BD"/>
    <w:rsid w:val="009A09E7"/>
    <w:rsid w:val="009B6228"/>
    <w:rsid w:val="009D2629"/>
    <w:rsid w:val="009D2B05"/>
    <w:rsid w:val="009F0396"/>
    <w:rsid w:val="009F2906"/>
    <w:rsid w:val="00A23D4E"/>
    <w:rsid w:val="00A52915"/>
    <w:rsid w:val="00A62989"/>
    <w:rsid w:val="00A733B6"/>
    <w:rsid w:val="00AA7141"/>
    <w:rsid w:val="00AA73B5"/>
    <w:rsid w:val="00AB507E"/>
    <w:rsid w:val="00AB5AE4"/>
    <w:rsid w:val="00AC75BC"/>
    <w:rsid w:val="00AD17D7"/>
    <w:rsid w:val="00AF40C0"/>
    <w:rsid w:val="00B20590"/>
    <w:rsid w:val="00B66A00"/>
    <w:rsid w:val="00BB3DEE"/>
    <w:rsid w:val="00BB46AC"/>
    <w:rsid w:val="00BC251F"/>
    <w:rsid w:val="00BD61D3"/>
    <w:rsid w:val="00BE014A"/>
    <w:rsid w:val="00BE4C43"/>
    <w:rsid w:val="00BF7A08"/>
    <w:rsid w:val="00C02B93"/>
    <w:rsid w:val="00C02DC2"/>
    <w:rsid w:val="00C17F6D"/>
    <w:rsid w:val="00C327FA"/>
    <w:rsid w:val="00C3308A"/>
    <w:rsid w:val="00C42C96"/>
    <w:rsid w:val="00C54D2E"/>
    <w:rsid w:val="00C80957"/>
    <w:rsid w:val="00C857C3"/>
    <w:rsid w:val="00CA2331"/>
    <w:rsid w:val="00CB1F74"/>
    <w:rsid w:val="00CB5B30"/>
    <w:rsid w:val="00CF1777"/>
    <w:rsid w:val="00D049FD"/>
    <w:rsid w:val="00D113E7"/>
    <w:rsid w:val="00D541D3"/>
    <w:rsid w:val="00D60AE1"/>
    <w:rsid w:val="00DC7A73"/>
    <w:rsid w:val="00DD3718"/>
    <w:rsid w:val="00EA4658"/>
    <w:rsid w:val="00F109F0"/>
    <w:rsid w:val="00F17EC5"/>
    <w:rsid w:val="00F440CC"/>
    <w:rsid w:val="00F90514"/>
    <w:rsid w:val="00FA7552"/>
    <w:rsid w:val="00FC637F"/>
    <w:rsid w:val="00FD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FAEA"/>
  <w15:docId w15:val="{9A48C557-B5F9-4572-8C23-9F12BF2A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B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A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41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2C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4B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D2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51F"/>
  </w:style>
  <w:style w:type="paragraph" w:styleId="Footer">
    <w:name w:val="footer"/>
    <w:basedOn w:val="Normal"/>
    <w:link w:val="Foot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51F"/>
  </w:style>
  <w:style w:type="character" w:styleId="HTMLTypewriter">
    <w:name w:val="HTML Typewriter"/>
    <w:basedOn w:val="DefaultParagraphFont"/>
    <w:uiPriority w:val="99"/>
    <w:semiHidden/>
    <w:unhideWhenUsed/>
    <w:rsid w:val="00322C08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22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C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1990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3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2650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51757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5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26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6193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3785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76665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2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79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74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9226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52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87589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5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389634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1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49919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0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915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71962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7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959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7375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9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298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362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6858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87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554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U3vEUvYCSqOEP9f5/SZUHyxPdA==">AMUW2mUfYnTHWqSExRrpBLFPw9p8TlQu2B9Hgxn/8oK6Iv/bct860QNIiUERjLL5f3Km1S5DTLFmYzuSuMUdKCsHz9YS3ZaXqB3ScerMjUQclyg6yppUyo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3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 Dinh Giap</dc:creator>
  <cp:lastModifiedBy>Thanh Tai Nguyen</cp:lastModifiedBy>
  <cp:revision>100</cp:revision>
  <cp:lastPrinted>2020-12-08T08:43:00Z</cp:lastPrinted>
  <dcterms:created xsi:type="dcterms:W3CDTF">2020-12-08T04:05:00Z</dcterms:created>
  <dcterms:modified xsi:type="dcterms:W3CDTF">2021-05-25T06:49:00Z</dcterms:modified>
</cp:coreProperties>
</file>